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E43E67">
        <w:rPr>
          <w:rFonts w:ascii="Times New Roman" w:hAnsi="Times New Roman" w:cs="Times New Roman"/>
          <w:b/>
          <w:sz w:val="28"/>
        </w:rPr>
        <w:t>6</w:t>
      </w:r>
      <w:r w:rsidR="00342AAF">
        <w:rPr>
          <w:rFonts w:ascii="Times New Roman" w:hAnsi="Times New Roman" w:cs="Times New Roman"/>
          <w:b/>
          <w:sz w:val="28"/>
        </w:rPr>
        <w:t xml:space="preserve"> (Due </w:t>
      </w:r>
      <w:r w:rsidR="007B3C5D">
        <w:rPr>
          <w:rFonts w:ascii="Times New Roman" w:hAnsi="Times New Roman" w:cs="Times New Roman"/>
          <w:b/>
          <w:sz w:val="28"/>
        </w:rPr>
        <w:t>Oct</w:t>
      </w:r>
      <w:r w:rsidR="00342AAF">
        <w:rPr>
          <w:rFonts w:ascii="Times New Roman" w:hAnsi="Times New Roman" w:cs="Times New Roman"/>
          <w:b/>
          <w:sz w:val="28"/>
        </w:rPr>
        <w:t xml:space="preserve"> </w:t>
      </w:r>
      <w:r w:rsidR="00E43E67">
        <w:rPr>
          <w:rFonts w:ascii="Times New Roman" w:hAnsi="Times New Roman" w:cs="Times New Roman"/>
          <w:b/>
          <w:sz w:val="28"/>
        </w:rPr>
        <w:t>8</w:t>
      </w:r>
      <w:r w:rsidR="00342AAF">
        <w:rPr>
          <w:rFonts w:ascii="Times New Roman" w:hAnsi="Times New Roman" w:cs="Times New Roman"/>
          <w:b/>
          <w:sz w:val="28"/>
        </w:rPr>
        <w:t xml:space="preserve"> 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Fall </w:t>
      </w:r>
      <w:r w:rsidR="00270EB3" w:rsidRPr="0034439D">
        <w:rPr>
          <w:rFonts w:ascii="Times New Roman" w:hAnsi="Times New Roman" w:cs="Times New Roman"/>
        </w:rPr>
        <w:t>201</w:t>
      </w:r>
      <w:r w:rsidR="00E43E67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Pr="00E43E67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 w:rsidRPr="00E43E67">
        <w:rPr>
          <w:rFonts w:ascii="Times New Roman" w:hAnsi="Times New Roman" w:cs="Times New Roman"/>
          <w:sz w:val="24"/>
          <w:szCs w:val="24"/>
          <w:u w:val="single"/>
        </w:rPr>
        <w:t>________</w:t>
      </w:r>
      <w:r w:rsidR="00A2350B">
        <w:rPr>
          <w:rFonts w:ascii="Times New Roman" w:hAnsi="Times New Roman" w:cs="Times New Roman"/>
          <w:sz w:val="24"/>
          <w:szCs w:val="24"/>
          <w:u w:val="single"/>
        </w:rPr>
        <w:t>Adam Forestier</w:t>
      </w:r>
      <w:r w:rsidR="00EC4781" w:rsidRPr="00E43E67">
        <w:rPr>
          <w:rFonts w:ascii="Times New Roman" w:hAnsi="Times New Roman" w:cs="Times New Roman"/>
          <w:sz w:val="24"/>
          <w:szCs w:val="24"/>
          <w:u w:val="single"/>
        </w:rPr>
        <w:t>_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191442" w:rsidRPr="006644DD" w:rsidRDefault="00191442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Weblog Analysis (20 points)</w:t>
      </w:r>
    </w:p>
    <w:p w:rsidR="00191442" w:rsidRPr="009F28F1" w:rsidRDefault="00191442" w:rsidP="001914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ruction: </w:t>
      </w:r>
      <w:r>
        <w:rPr>
          <w:rFonts w:ascii="Times New Roman" w:hAnsi="Times New Roman" w:cs="Times New Roman"/>
          <w:sz w:val="24"/>
          <w:szCs w:val="24"/>
        </w:rPr>
        <w:t>Finish the following tasks</w:t>
      </w:r>
      <w:r w:rsidR="00E43E67">
        <w:rPr>
          <w:rFonts w:ascii="Times New Roman" w:hAnsi="Times New Roman" w:cs="Times New Roman"/>
          <w:sz w:val="24"/>
          <w:szCs w:val="24"/>
        </w:rPr>
        <w:t xml:space="preserve"> by using R Markdown</w:t>
      </w:r>
      <w:r w:rsidRPr="0038696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n upload </w:t>
      </w:r>
      <w:r w:rsidRPr="00E43E67">
        <w:rPr>
          <w:rFonts w:ascii="Times New Roman" w:hAnsi="Times New Roman" w:cs="Times New Roman"/>
          <w:color w:val="FF0000"/>
          <w:sz w:val="24"/>
          <w:szCs w:val="24"/>
          <w:u w:val="single"/>
        </w:rPr>
        <w:t>this document with your answe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your </w:t>
      </w:r>
      <w:r w:rsidRPr="00E43E6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R </w:t>
      </w:r>
      <w:r w:rsidR="00E43E67" w:rsidRPr="00E43E67">
        <w:rPr>
          <w:rFonts w:ascii="Times New Roman" w:hAnsi="Times New Roman" w:cs="Times New Roman"/>
          <w:color w:val="FF0000"/>
          <w:sz w:val="24"/>
          <w:szCs w:val="24"/>
          <w:u w:val="single"/>
        </w:rPr>
        <w:t>Markdown</w:t>
      </w:r>
      <w:r w:rsidRPr="00E43E6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file</w:t>
      </w:r>
      <w:r w:rsidRPr="00E43E6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BA5B44">
        <w:rPr>
          <w:rFonts w:ascii="Times New Roman" w:hAnsi="Times New Roman" w:cs="Times New Roman"/>
          <w:sz w:val="24"/>
          <w:szCs w:val="24"/>
        </w:rPr>
        <w:t>“</w:t>
      </w:r>
      <w:r w:rsidRPr="00BA5B44">
        <w:rPr>
          <w:rFonts w:ascii="Times New Roman" w:hAnsi="Times New Roman" w:cs="Times New Roman"/>
          <w:sz w:val="24"/>
          <w:szCs w:val="24"/>
          <w:u w:val="single"/>
        </w:rPr>
        <w:t xml:space="preserve">Homework </w:t>
      </w:r>
      <w:r w:rsidR="00E43E67">
        <w:rPr>
          <w:rFonts w:ascii="Times New Roman" w:hAnsi="Times New Roman" w:cs="Times New Roman"/>
          <w:sz w:val="24"/>
          <w:szCs w:val="24"/>
          <w:u w:val="single"/>
        </w:rPr>
        <w:t>6</w:t>
      </w:r>
      <w:r w:rsidRPr="00BA5B44">
        <w:rPr>
          <w:rFonts w:ascii="Times New Roman" w:hAnsi="Times New Roman" w:cs="Times New Roman"/>
          <w:sz w:val="24"/>
          <w:szCs w:val="24"/>
        </w:rPr>
        <w:t>” on Canv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7E65" w:rsidRDefault="00191442" w:rsidP="00EA0B82">
      <w:pPr>
        <w:pStyle w:val="PRQ"/>
        <w:numPr>
          <w:ilvl w:val="0"/>
          <w:numId w:val="23"/>
        </w:numPr>
      </w:pPr>
      <w:r>
        <w:t xml:space="preserve">Download the </w:t>
      </w:r>
      <w:r w:rsidR="00EA0B82">
        <w:t>sample apache web server log file</w:t>
      </w:r>
      <w:r>
        <w:t xml:space="preserve"> “</w:t>
      </w:r>
      <w:r w:rsidR="00417E65" w:rsidRPr="00417E65">
        <w:t>sample_apache.</w:t>
      </w:r>
      <w:r w:rsidR="00EA0B82">
        <w:t>log</w:t>
      </w:r>
      <w:r>
        <w:t>”</w:t>
      </w:r>
      <w:r w:rsidR="00417E65">
        <w:t>.</w:t>
      </w:r>
    </w:p>
    <w:p w:rsidR="00191442" w:rsidRDefault="00191442" w:rsidP="00EA0B82">
      <w:pPr>
        <w:pStyle w:val="PRQ"/>
        <w:numPr>
          <w:ilvl w:val="0"/>
          <w:numId w:val="23"/>
        </w:numPr>
      </w:pPr>
      <w:r>
        <w:t xml:space="preserve">Read the </w:t>
      </w:r>
      <w:r w:rsidR="00EA0B82">
        <w:t>log</w:t>
      </w:r>
      <w:r>
        <w:t xml:space="preserve"> file into R</w:t>
      </w:r>
      <w:r w:rsidR="00E43E67">
        <w:t xml:space="preserve"> (</w:t>
      </w:r>
      <w:r w:rsidR="00E43E67" w:rsidRPr="00E43E67">
        <w:rPr>
          <w:color w:val="0000FF"/>
        </w:rPr>
        <w:t>2 points</w:t>
      </w:r>
      <w:r w:rsidR="00E43E67">
        <w:t>)</w:t>
      </w:r>
      <w:r>
        <w:t>.</w:t>
      </w:r>
    </w:p>
    <w:p w:rsidR="00EA0B82" w:rsidRDefault="00775343" w:rsidP="00EA0B82">
      <w:pPr>
        <w:pStyle w:val="PRQ"/>
        <w:numPr>
          <w:ilvl w:val="0"/>
          <w:numId w:val="23"/>
        </w:numPr>
      </w:pPr>
      <w:r>
        <w:t xml:space="preserve">Use dplyr::mutate() function to </w:t>
      </w:r>
      <w:r w:rsidR="00C83184">
        <w:t xml:space="preserve">add </w:t>
      </w:r>
      <w:r w:rsidR="00EA0B82">
        <w:t>the following columns</w:t>
      </w:r>
      <w:r w:rsidR="00E43E67">
        <w:t xml:space="preserve"> (</w:t>
      </w:r>
      <w:r w:rsidR="00824B1C">
        <w:rPr>
          <w:color w:val="0000FF"/>
        </w:rPr>
        <w:t>4</w:t>
      </w:r>
      <w:r w:rsidR="00E43E67" w:rsidRPr="00E43E67">
        <w:rPr>
          <w:color w:val="0000FF"/>
        </w:rPr>
        <w:t xml:space="preserve"> points</w:t>
      </w:r>
      <w:r w:rsidR="00E43E67">
        <w:t>)</w:t>
      </w:r>
      <w:r w:rsidR="00EA0B82">
        <w:t>:</w:t>
      </w:r>
    </w:p>
    <w:p w:rsidR="00EA0B82" w:rsidRDefault="00EA0B82" w:rsidP="00EA0B82">
      <w:pPr>
        <w:pStyle w:val="PRQ"/>
      </w:pPr>
      <w:r>
        <w:t>remote.host</w:t>
      </w:r>
    </w:p>
    <w:p w:rsidR="00EA0B82" w:rsidRDefault="00EA0B82" w:rsidP="00EA0B82">
      <w:pPr>
        <w:pStyle w:val="PRQ"/>
      </w:pPr>
      <w:r>
        <w:t>status</w:t>
      </w:r>
    </w:p>
    <w:p w:rsidR="00EA0B82" w:rsidRDefault="00EA0B82" w:rsidP="00A90315">
      <w:pPr>
        <w:pStyle w:val="PRQ"/>
      </w:pPr>
      <w:r>
        <w:t>request.date</w:t>
      </w:r>
      <w:r w:rsidR="00AA729E">
        <w:t xml:space="preserve">time </w:t>
      </w:r>
      <w:r w:rsidR="00A90315">
        <w:t>[</w:t>
      </w:r>
      <w:r w:rsidR="00AA729E">
        <w:t xml:space="preserve">use the format of </w:t>
      </w:r>
      <w:r w:rsidR="00AA729E" w:rsidRPr="00AA729E">
        <w:t>POSIX</w:t>
      </w:r>
      <w:r w:rsidR="00BA38D0">
        <w:t>ct</w:t>
      </w:r>
      <w:r w:rsidR="00AA729E" w:rsidRPr="00AA729E">
        <w:t xml:space="preserve"> dates</w:t>
      </w:r>
      <w:r w:rsidR="00E36295">
        <w:t>,</w:t>
      </w:r>
      <w:r w:rsidR="00A90315">
        <w:t xml:space="preserve"> refer to </w:t>
      </w:r>
      <w:r w:rsidR="00A90315" w:rsidRPr="00A90315">
        <w:t>as.POSIXct</w:t>
      </w:r>
      <w:r w:rsidR="00A90315">
        <w:t>() function]</w:t>
      </w:r>
    </w:p>
    <w:p w:rsidR="00BA38D0" w:rsidRDefault="00BA38D0" w:rsidP="00BA38D0">
      <w:pPr>
        <w:pStyle w:val="PRQ"/>
        <w:numPr>
          <w:ilvl w:val="0"/>
          <w:numId w:val="0"/>
        </w:numPr>
        <w:ind w:left="1080"/>
        <w:rPr>
          <w:i/>
          <w:color w:val="1F497D" w:themeColor="text2"/>
        </w:rPr>
      </w:pPr>
      <w:r w:rsidRPr="00BA38D0">
        <w:rPr>
          <w:i/>
          <w:color w:val="1F497D" w:themeColor="text2"/>
        </w:rPr>
        <w:t>Note: mutate function does not support POSIXlt date, so choose the POSIXct date. Pay attention to the format parameter in the as.POSIXct() function.</w:t>
      </w:r>
    </w:p>
    <w:p w:rsidR="00E842EA" w:rsidRPr="00BA38D0" w:rsidRDefault="00E842EA" w:rsidP="00BA38D0">
      <w:pPr>
        <w:pStyle w:val="PRQ"/>
        <w:numPr>
          <w:ilvl w:val="0"/>
          <w:numId w:val="0"/>
        </w:numPr>
        <w:ind w:left="1080"/>
        <w:rPr>
          <w:i/>
        </w:rPr>
      </w:pPr>
      <w:r>
        <w:rPr>
          <w:i/>
          <w:color w:val="1F497D" w:themeColor="text2"/>
        </w:rPr>
        <w:t>This column should contain both date and time information (down to the second level).</w:t>
      </w:r>
    </w:p>
    <w:p w:rsidR="004F7FCD" w:rsidRDefault="004F7FCD" w:rsidP="004F7FCD">
      <w:pPr>
        <w:pStyle w:val="PRQ"/>
      </w:pPr>
      <w:r>
        <w:t xml:space="preserve">weekday [i.e., day of week, refer to </w:t>
      </w:r>
      <w:r w:rsidRPr="004F7FCD">
        <w:t>weekdays</w:t>
      </w:r>
      <w:r>
        <w:t>() function]</w:t>
      </w:r>
    </w:p>
    <w:p w:rsidR="00EA0B82" w:rsidRDefault="00EA0B82" w:rsidP="00EA0B82">
      <w:pPr>
        <w:pStyle w:val="PRQ"/>
      </w:pPr>
      <w:r>
        <w:t>request.method</w:t>
      </w:r>
    </w:p>
    <w:p w:rsidR="00EA0B82" w:rsidRDefault="00EA0B82" w:rsidP="00EA0B82">
      <w:pPr>
        <w:pStyle w:val="PRQ"/>
      </w:pPr>
      <w:r>
        <w:t>request.uri</w:t>
      </w:r>
    </w:p>
    <w:p w:rsidR="00C83184" w:rsidRDefault="00C83184" w:rsidP="00822903">
      <w:pPr>
        <w:pStyle w:val="PRQ"/>
        <w:numPr>
          <w:ilvl w:val="0"/>
          <w:numId w:val="23"/>
        </w:numPr>
      </w:pPr>
      <w:r>
        <w:t>Use dplyr::select() function to only keep the above 6 columns in the dataset</w:t>
      </w:r>
      <w:r w:rsidR="00E43E67">
        <w:t xml:space="preserve"> (</w:t>
      </w:r>
      <w:r w:rsidR="00E43E67" w:rsidRPr="00E43E67">
        <w:rPr>
          <w:color w:val="0000FF"/>
        </w:rPr>
        <w:t>2 points</w:t>
      </w:r>
      <w:r w:rsidR="00E43E67">
        <w:t>)</w:t>
      </w:r>
      <w:r w:rsidR="00EE4A86">
        <w:t>.</w:t>
      </w:r>
    </w:p>
    <w:p w:rsidR="004F7FCD" w:rsidRDefault="00EE4A86" w:rsidP="00822903">
      <w:pPr>
        <w:pStyle w:val="PRQ"/>
        <w:numPr>
          <w:ilvl w:val="0"/>
          <w:numId w:val="23"/>
        </w:numPr>
      </w:pPr>
      <w:r>
        <w:t>Use dplyr::count() function to c</w:t>
      </w:r>
      <w:r w:rsidR="004F7FCD">
        <w:t xml:space="preserve">reate a data frame called “visit_per_IP” which </w:t>
      </w:r>
      <w:r w:rsidR="007E6707">
        <w:t>shows</w:t>
      </w:r>
      <w:r w:rsidR="004F7FCD">
        <w:t xml:space="preserve"> the </w:t>
      </w:r>
      <w:r w:rsidR="007E6707">
        <w:t xml:space="preserve">total </w:t>
      </w:r>
      <w:r w:rsidR="004F7FCD">
        <w:t xml:space="preserve">number of visits </w:t>
      </w:r>
      <w:r w:rsidR="00E36295">
        <w:t>for</w:t>
      </w:r>
      <w:r w:rsidR="004F7FCD">
        <w:t xml:space="preserve"> each </w:t>
      </w:r>
      <w:r w:rsidR="007E6707">
        <w:t xml:space="preserve">unique </w:t>
      </w:r>
      <w:r w:rsidR="004F7FCD">
        <w:t>IP address</w:t>
      </w:r>
      <w:r w:rsidR="00E43E67">
        <w:t xml:space="preserve"> ()</w:t>
      </w:r>
      <w:r w:rsidR="004F7FCD">
        <w:t>. The data frame contains two columns</w:t>
      </w:r>
      <w:r w:rsidR="00E43E67">
        <w:t xml:space="preserve"> (</w:t>
      </w:r>
      <w:r w:rsidR="00824B1C">
        <w:rPr>
          <w:color w:val="0000FF"/>
        </w:rPr>
        <w:t>5</w:t>
      </w:r>
      <w:r w:rsidR="00E43E67" w:rsidRPr="00E43E67">
        <w:rPr>
          <w:color w:val="0000FF"/>
        </w:rPr>
        <w:t xml:space="preserve"> points</w:t>
      </w:r>
      <w:r w:rsidR="00E43E67">
        <w:t>)</w:t>
      </w:r>
      <w:r w:rsidR="004F7FCD">
        <w:t>:</w:t>
      </w:r>
    </w:p>
    <w:p w:rsidR="004F7FCD" w:rsidRDefault="004F7FCD" w:rsidP="004F7FCD">
      <w:pPr>
        <w:pStyle w:val="PRQ"/>
      </w:pPr>
      <w:r>
        <w:t>remote.host</w:t>
      </w:r>
    </w:p>
    <w:p w:rsidR="004F7FCD" w:rsidRDefault="004F7FCD" w:rsidP="004F7FCD">
      <w:pPr>
        <w:pStyle w:val="PRQ"/>
      </w:pPr>
      <w:r>
        <w:t>count_of_visit</w:t>
      </w:r>
    </w:p>
    <w:p w:rsidR="003E484E" w:rsidRDefault="00E36295" w:rsidP="00822903">
      <w:pPr>
        <w:pStyle w:val="PRQ"/>
        <w:numPr>
          <w:ilvl w:val="0"/>
          <w:numId w:val="23"/>
        </w:numPr>
      </w:pPr>
      <w:r>
        <w:t xml:space="preserve">Subset the “visit_per_IP” to create a data frame called “visit_per_IP2” which only contains information for </w:t>
      </w:r>
      <w:r w:rsidR="007E6707">
        <w:t xml:space="preserve">unique </w:t>
      </w:r>
      <w:r>
        <w:t xml:space="preserve">IP addresses that have 2 or more visits. </w:t>
      </w:r>
      <w:r w:rsidR="003E484E">
        <w:t xml:space="preserve">How many </w:t>
      </w:r>
      <w:r w:rsidR="004F7FCD">
        <w:t>IP addresses</w:t>
      </w:r>
      <w:r w:rsidR="003E484E">
        <w:t xml:space="preserve"> </w:t>
      </w:r>
      <w:r w:rsidR="004F7FCD">
        <w:t>have 2 or more visits</w:t>
      </w:r>
      <w:r w:rsidR="003E484E">
        <w:t>? ____</w:t>
      </w:r>
      <w:r w:rsidR="00666EC1">
        <w:t>2306</w:t>
      </w:r>
      <w:bookmarkStart w:id="0" w:name="_GoBack"/>
      <w:bookmarkEnd w:id="0"/>
      <w:r w:rsidR="003E484E">
        <w:t xml:space="preserve">__________ </w:t>
      </w:r>
      <w:r w:rsidR="003E484E" w:rsidRPr="003E484E">
        <w:t>(</w:t>
      </w:r>
      <w:r w:rsidR="00824B1C">
        <w:rPr>
          <w:color w:val="0000FF"/>
        </w:rPr>
        <w:t>5</w:t>
      </w:r>
      <w:r w:rsidR="003E484E" w:rsidRPr="003E484E">
        <w:rPr>
          <w:color w:val="0000FF"/>
        </w:rPr>
        <w:t xml:space="preserve"> points</w:t>
      </w:r>
      <w:r w:rsidR="003E484E" w:rsidRPr="003E484E">
        <w:t>)</w:t>
      </w:r>
    </w:p>
    <w:p w:rsidR="00191442" w:rsidRDefault="00191442" w:rsidP="00EA0B82">
      <w:pPr>
        <w:pStyle w:val="PRQ"/>
        <w:numPr>
          <w:ilvl w:val="0"/>
          <w:numId w:val="23"/>
        </w:numPr>
      </w:pPr>
      <w:r>
        <w:t xml:space="preserve">Upload </w:t>
      </w:r>
      <w:r w:rsidR="006D563D">
        <w:t>this document</w:t>
      </w:r>
      <w:r w:rsidRPr="006644DD">
        <w:t xml:space="preserve"> with your answers</w:t>
      </w:r>
      <w:r>
        <w:t xml:space="preserve"> to </w:t>
      </w:r>
      <w:r w:rsidRPr="00BA5B44">
        <w:t xml:space="preserve">“Homework </w:t>
      </w:r>
      <w:r w:rsidR="003E484E">
        <w:t>7</w:t>
      </w:r>
      <w:r w:rsidRPr="00BA5B44">
        <w:t>” on Canvas</w:t>
      </w:r>
      <w:r>
        <w:t>.</w:t>
      </w:r>
    </w:p>
    <w:p w:rsidR="00191442" w:rsidRPr="005E5180" w:rsidRDefault="00191442" w:rsidP="00C21CD0">
      <w:pPr>
        <w:pStyle w:val="PRQ"/>
        <w:numPr>
          <w:ilvl w:val="0"/>
          <w:numId w:val="23"/>
        </w:numPr>
      </w:pPr>
      <w:r>
        <w:t xml:space="preserve">Upload your R </w:t>
      </w:r>
      <w:r w:rsidR="00E43E67">
        <w:t xml:space="preserve">Markdown </w:t>
      </w:r>
      <w:r>
        <w:t xml:space="preserve">file to </w:t>
      </w:r>
      <w:r w:rsidRPr="00BA5B44">
        <w:t>“</w:t>
      </w:r>
      <w:r w:rsidRPr="005E5180">
        <w:rPr>
          <w:u w:val="single"/>
        </w:rPr>
        <w:t xml:space="preserve">Homework </w:t>
      </w:r>
      <w:r w:rsidR="003E484E" w:rsidRPr="005E5180">
        <w:rPr>
          <w:u w:val="single"/>
        </w:rPr>
        <w:t>7</w:t>
      </w:r>
      <w:r w:rsidRPr="00BA5B44">
        <w:t>” on Canvas</w:t>
      </w:r>
      <w:r>
        <w:t xml:space="preserve">. </w:t>
      </w:r>
      <w:r w:rsidRPr="003E484E">
        <w:t>(</w:t>
      </w:r>
      <w:r w:rsidRPr="005E5180">
        <w:rPr>
          <w:color w:val="0000FF"/>
        </w:rPr>
        <w:t>2 points</w:t>
      </w:r>
      <w:r w:rsidRPr="003E484E">
        <w:t>)</w:t>
      </w:r>
    </w:p>
    <w:sectPr w:rsidR="00191442" w:rsidRPr="005E518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7C72" w:rsidRDefault="00907C72" w:rsidP="00CF64ED">
      <w:r>
        <w:separator/>
      </w:r>
    </w:p>
  </w:endnote>
  <w:endnote w:type="continuationSeparator" w:id="0">
    <w:p w:rsidR="00907C72" w:rsidRDefault="00907C72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666EC1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666EC1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7C72" w:rsidRDefault="00907C72" w:rsidP="00CF64ED">
      <w:r>
        <w:separator/>
      </w:r>
    </w:p>
  </w:footnote>
  <w:footnote w:type="continuationSeparator" w:id="0">
    <w:p w:rsidR="00907C72" w:rsidRDefault="00907C72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26E7"/>
    <w:multiLevelType w:val="hybridMultilevel"/>
    <w:tmpl w:val="E6527108"/>
    <w:lvl w:ilvl="0" w:tplc="C9FEB26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725530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5437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F53998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103B2F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0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112E4"/>
    <w:multiLevelType w:val="hybridMultilevel"/>
    <w:tmpl w:val="C9A08064"/>
    <w:lvl w:ilvl="0" w:tplc="839C74F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1F22C0C0">
      <w:start w:val="1"/>
      <w:numFmt w:val="lowerLetter"/>
      <w:pStyle w:val="PRQ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3846E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C02F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C4A9B"/>
    <w:multiLevelType w:val="hybridMultilevel"/>
    <w:tmpl w:val="A5DC8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8332E"/>
    <w:multiLevelType w:val="hybridMultilevel"/>
    <w:tmpl w:val="01BE2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73BDA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4C0BE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8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8"/>
  </w:num>
  <w:num w:numId="2">
    <w:abstractNumId w:val="5"/>
  </w:num>
  <w:num w:numId="3">
    <w:abstractNumId w:val="9"/>
  </w:num>
  <w:num w:numId="4">
    <w:abstractNumId w:val="28"/>
  </w:num>
  <w:num w:numId="5">
    <w:abstractNumId w:val="3"/>
  </w:num>
  <w:num w:numId="6">
    <w:abstractNumId w:val="18"/>
  </w:num>
  <w:num w:numId="7">
    <w:abstractNumId w:val="27"/>
  </w:num>
  <w:num w:numId="8">
    <w:abstractNumId w:val="40"/>
  </w:num>
  <w:num w:numId="9">
    <w:abstractNumId w:val="24"/>
  </w:num>
  <w:num w:numId="10">
    <w:abstractNumId w:val="36"/>
  </w:num>
  <w:num w:numId="11">
    <w:abstractNumId w:val="14"/>
  </w:num>
  <w:num w:numId="12">
    <w:abstractNumId w:val="25"/>
  </w:num>
  <w:num w:numId="13">
    <w:abstractNumId w:val="20"/>
  </w:num>
  <w:num w:numId="14">
    <w:abstractNumId w:val="13"/>
  </w:num>
  <w:num w:numId="15">
    <w:abstractNumId w:val="39"/>
  </w:num>
  <w:num w:numId="16">
    <w:abstractNumId w:val="1"/>
  </w:num>
  <w:num w:numId="17">
    <w:abstractNumId w:val="37"/>
  </w:num>
  <w:num w:numId="18">
    <w:abstractNumId w:val="29"/>
  </w:num>
  <w:num w:numId="19">
    <w:abstractNumId w:val="21"/>
  </w:num>
  <w:num w:numId="20">
    <w:abstractNumId w:val="7"/>
  </w:num>
  <w:num w:numId="21">
    <w:abstractNumId w:val="35"/>
  </w:num>
  <w:num w:numId="22">
    <w:abstractNumId w:val="33"/>
  </w:num>
  <w:num w:numId="23">
    <w:abstractNumId w:val="22"/>
  </w:num>
  <w:num w:numId="24">
    <w:abstractNumId w:val="15"/>
  </w:num>
  <w:num w:numId="25">
    <w:abstractNumId w:val="22"/>
  </w:num>
  <w:num w:numId="26">
    <w:abstractNumId w:val="22"/>
  </w:num>
  <w:num w:numId="27">
    <w:abstractNumId w:val="16"/>
  </w:num>
  <w:num w:numId="28">
    <w:abstractNumId w:val="22"/>
  </w:num>
  <w:num w:numId="29">
    <w:abstractNumId w:val="4"/>
  </w:num>
  <w:num w:numId="30">
    <w:abstractNumId w:val="22"/>
  </w:num>
  <w:num w:numId="31">
    <w:abstractNumId w:val="2"/>
  </w:num>
  <w:num w:numId="32">
    <w:abstractNumId w:val="22"/>
  </w:num>
  <w:num w:numId="33">
    <w:abstractNumId w:val="22"/>
  </w:num>
  <w:num w:numId="34">
    <w:abstractNumId w:val="12"/>
  </w:num>
  <w:num w:numId="35">
    <w:abstractNumId w:val="22"/>
  </w:num>
  <w:num w:numId="36">
    <w:abstractNumId w:val="22"/>
  </w:num>
  <w:num w:numId="37">
    <w:abstractNumId w:val="8"/>
  </w:num>
  <w:num w:numId="38">
    <w:abstractNumId w:val="10"/>
  </w:num>
  <w:num w:numId="39">
    <w:abstractNumId w:val="30"/>
  </w:num>
  <w:num w:numId="40">
    <w:abstractNumId w:val="31"/>
  </w:num>
  <w:num w:numId="41">
    <w:abstractNumId w:val="26"/>
  </w:num>
  <w:num w:numId="42">
    <w:abstractNumId w:val="32"/>
  </w:num>
  <w:num w:numId="43">
    <w:abstractNumId w:val="17"/>
  </w:num>
  <w:num w:numId="44">
    <w:abstractNumId w:val="19"/>
  </w:num>
  <w:num w:numId="45">
    <w:abstractNumId w:val="6"/>
  </w:num>
  <w:num w:numId="46">
    <w:abstractNumId w:val="23"/>
  </w:num>
  <w:num w:numId="47">
    <w:abstractNumId w:val="34"/>
  </w:num>
  <w:num w:numId="48">
    <w:abstractNumId w:val="11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8FAPWtPswtAAAA"/>
  </w:docVars>
  <w:rsids>
    <w:rsidRoot w:val="0034439D"/>
    <w:rsid w:val="0001036E"/>
    <w:rsid w:val="000137CC"/>
    <w:rsid w:val="00036BF8"/>
    <w:rsid w:val="0005687D"/>
    <w:rsid w:val="0006600B"/>
    <w:rsid w:val="000861D8"/>
    <w:rsid w:val="0008782B"/>
    <w:rsid w:val="000A1D75"/>
    <w:rsid w:val="000F5C97"/>
    <w:rsid w:val="00124A48"/>
    <w:rsid w:val="00144C6E"/>
    <w:rsid w:val="00175C3A"/>
    <w:rsid w:val="00191442"/>
    <w:rsid w:val="00196182"/>
    <w:rsid w:val="00196D61"/>
    <w:rsid w:val="001C4924"/>
    <w:rsid w:val="001D02FE"/>
    <w:rsid w:val="001D1974"/>
    <w:rsid w:val="001E2CE7"/>
    <w:rsid w:val="00205925"/>
    <w:rsid w:val="002200BE"/>
    <w:rsid w:val="00232412"/>
    <w:rsid w:val="00244B2E"/>
    <w:rsid w:val="00252FBE"/>
    <w:rsid w:val="00255873"/>
    <w:rsid w:val="00270EB3"/>
    <w:rsid w:val="00273C02"/>
    <w:rsid w:val="00276DC3"/>
    <w:rsid w:val="00295069"/>
    <w:rsid w:val="002A19CA"/>
    <w:rsid w:val="002B6AB4"/>
    <w:rsid w:val="002C70D3"/>
    <w:rsid w:val="002D2688"/>
    <w:rsid w:val="002E41C9"/>
    <w:rsid w:val="002F5618"/>
    <w:rsid w:val="002F6608"/>
    <w:rsid w:val="00313288"/>
    <w:rsid w:val="0032130B"/>
    <w:rsid w:val="00321E08"/>
    <w:rsid w:val="00340A40"/>
    <w:rsid w:val="00342AAF"/>
    <w:rsid w:val="00342BF2"/>
    <w:rsid w:val="0034439D"/>
    <w:rsid w:val="00356375"/>
    <w:rsid w:val="00375378"/>
    <w:rsid w:val="0038696A"/>
    <w:rsid w:val="003B1F6B"/>
    <w:rsid w:val="003B5901"/>
    <w:rsid w:val="003E484E"/>
    <w:rsid w:val="003F05E3"/>
    <w:rsid w:val="003F0939"/>
    <w:rsid w:val="003F43F7"/>
    <w:rsid w:val="00417E65"/>
    <w:rsid w:val="00425744"/>
    <w:rsid w:val="004272D3"/>
    <w:rsid w:val="0043605B"/>
    <w:rsid w:val="00442056"/>
    <w:rsid w:val="00463454"/>
    <w:rsid w:val="004675DF"/>
    <w:rsid w:val="0047183A"/>
    <w:rsid w:val="00495291"/>
    <w:rsid w:val="004976BE"/>
    <w:rsid w:val="004A1CDB"/>
    <w:rsid w:val="004F000E"/>
    <w:rsid w:val="004F7FCD"/>
    <w:rsid w:val="00501CF0"/>
    <w:rsid w:val="0053133A"/>
    <w:rsid w:val="00535B32"/>
    <w:rsid w:val="00541564"/>
    <w:rsid w:val="005441BD"/>
    <w:rsid w:val="005447E4"/>
    <w:rsid w:val="00545605"/>
    <w:rsid w:val="00573178"/>
    <w:rsid w:val="005928C1"/>
    <w:rsid w:val="00593DF2"/>
    <w:rsid w:val="005B74D0"/>
    <w:rsid w:val="005C2F2E"/>
    <w:rsid w:val="005C4F07"/>
    <w:rsid w:val="005E18DE"/>
    <w:rsid w:val="005E5180"/>
    <w:rsid w:val="00647265"/>
    <w:rsid w:val="00655E6C"/>
    <w:rsid w:val="00657668"/>
    <w:rsid w:val="006644DD"/>
    <w:rsid w:val="00666EC1"/>
    <w:rsid w:val="00691C15"/>
    <w:rsid w:val="006B230D"/>
    <w:rsid w:val="006B501F"/>
    <w:rsid w:val="006B7333"/>
    <w:rsid w:val="006C7E7A"/>
    <w:rsid w:val="006D563D"/>
    <w:rsid w:val="006E1BA8"/>
    <w:rsid w:val="006E3B73"/>
    <w:rsid w:val="006F0FB6"/>
    <w:rsid w:val="006F295F"/>
    <w:rsid w:val="00711853"/>
    <w:rsid w:val="00714E79"/>
    <w:rsid w:val="00747B36"/>
    <w:rsid w:val="00775343"/>
    <w:rsid w:val="00797C89"/>
    <w:rsid w:val="007A67A0"/>
    <w:rsid w:val="007B088D"/>
    <w:rsid w:val="007B0CA1"/>
    <w:rsid w:val="007B3C5D"/>
    <w:rsid w:val="007B422F"/>
    <w:rsid w:val="007C0F35"/>
    <w:rsid w:val="007D2F06"/>
    <w:rsid w:val="007E6707"/>
    <w:rsid w:val="007F7180"/>
    <w:rsid w:val="00804814"/>
    <w:rsid w:val="00824B1C"/>
    <w:rsid w:val="00830155"/>
    <w:rsid w:val="00831595"/>
    <w:rsid w:val="00831C4D"/>
    <w:rsid w:val="0086011F"/>
    <w:rsid w:val="00871D99"/>
    <w:rsid w:val="008765B4"/>
    <w:rsid w:val="008A3299"/>
    <w:rsid w:val="008A6355"/>
    <w:rsid w:val="008A6F20"/>
    <w:rsid w:val="008F00B1"/>
    <w:rsid w:val="008F77A8"/>
    <w:rsid w:val="00907C72"/>
    <w:rsid w:val="00965A7B"/>
    <w:rsid w:val="00985406"/>
    <w:rsid w:val="009B2842"/>
    <w:rsid w:val="009B6D7E"/>
    <w:rsid w:val="009E11DC"/>
    <w:rsid w:val="009F28F1"/>
    <w:rsid w:val="00A06099"/>
    <w:rsid w:val="00A13D39"/>
    <w:rsid w:val="00A2350B"/>
    <w:rsid w:val="00A473A4"/>
    <w:rsid w:val="00A76F3F"/>
    <w:rsid w:val="00A84852"/>
    <w:rsid w:val="00A90315"/>
    <w:rsid w:val="00A9278E"/>
    <w:rsid w:val="00A95D7A"/>
    <w:rsid w:val="00AA2009"/>
    <w:rsid w:val="00AA4717"/>
    <w:rsid w:val="00AA729E"/>
    <w:rsid w:val="00AC61B8"/>
    <w:rsid w:val="00AE1B58"/>
    <w:rsid w:val="00AE3040"/>
    <w:rsid w:val="00AF0EFB"/>
    <w:rsid w:val="00AF1DB9"/>
    <w:rsid w:val="00B11BDE"/>
    <w:rsid w:val="00B31C5A"/>
    <w:rsid w:val="00B34607"/>
    <w:rsid w:val="00B4285E"/>
    <w:rsid w:val="00B45ADD"/>
    <w:rsid w:val="00B61354"/>
    <w:rsid w:val="00B73CF3"/>
    <w:rsid w:val="00B74DF8"/>
    <w:rsid w:val="00BA38D0"/>
    <w:rsid w:val="00BA5B44"/>
    <w:rsid w:val="00C03926"/>
    <w:rsid w:val="00C07098"/>
    <w:rsid w:val="00C10562"/>
    <w:rsid w:val="00C20156"/>
    <w:rsid w:val="00C22A29"/>
    <w:rsid w:val="00C334BB"/>
    <w:rsid w:val="00C3591C"/>
    <w:rsid w:val="00C4531A"/>
    <w:rsid w:val="00C47192"/>
    <w:rsid w:val="00C61D3D"/>
    <w:rsid w:val="00C62B7F"/>
    <w:rsid w:val="00C66C15"/>
    <w:rsid w:val="00C7303D"/>
    <w:rsid w:val="00C83184"/>
    <w:rsid w:val="00C87ED3"/>
    <w:rsid w:val="00CA620A"/>
    <w:rsid w:val="00CD4D95"/>
    <w:rsid w:val="00CD7010"/>
    <w:rsid w:val="00CF64ED"/>
    <w:rsid w:val="00D00874"/>
    <w:rsid w:val="00D0550D"/>
    <w:rsid w:val="00D05E52"/>
    <w:rsid w:val="00D11278"/>
    <w:rsid w:val="00D1432F"/>
    <w:rsid w:val="00D630EF"/>
    <w:rsid w:val="00D931FB"/>
    <w:rsid w:val="00D96C4D"/>
    <w:rsid w:val="00DB6DCC"/>
    <w:rsid w:val="00DB717F"/>
    <w:rsid w:val="00DD0738"/>
    <w:rsid w:val="00DD0DA3"/>
    <w:rsid w:val="00DF4B4D"/>
    <w:rsid w:val="00E3546A"/>
    <w:rsid w:val="00E36295"/>
    <w:rsid w:val="00E43E67"/>
    <w:rsid w:val="00E6003C"/>
    <w:rsid w:val="00E70943"/>
    <w:rsid w:val="00E7700E"/>
    <w:rsid w:val="00E81941"/>
    <w:rsid w:val="00E842EA"/>
    <w:rsid w:val="00E92B98"/>
    <w:rsid w:val="00EA0B82"/>
    <w:rsid w:val="00EC3428"/>
    <w:rsid w:val="00EC4781"/>
    <w:rsid w:val="00ED1189"/>
    <w:rsid w:val="00EE2E6B"/>
    <w:rsid w:val="00EE4A86"/>
    <w:rsid w:val="00EF6B7D"/>
    <w:rsid w:val="00F010B4"/>
    <w:rsid w:val="00F14756"/>
    <w:rsid w:val="00F25CDC"/>
    <w:rsid w:val="00F27B6B"/>
    <w:rsid w:val="00F31A2F"/>
    <w:rsid w:val="00F361B9"/>
    <w:rsid w:val="00F43CA6"/>
    <w:rsid w:val="00F82373"/>
    <w:rsid w:val="00F853F4"/>
    <w:rsid w:val="00FA374C"/>
    <w:rsid w:val="00FD0944"/>
    <w:rsid w:val="00FD2DF4"/>
    <w:rsid w:val="00FD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EA0B82"/>
    <w:pPr>
      <w:numPr>
        <w:ilvl w:val="1"/>
        <w:numId w:val="23"/>
      </w:numPr>
      <w:spacing w:line="360" w:lineRule="auto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32</cp:revision>
  <cp:lastPrinted>2014-07-03T19:53:00Z</cp:lastPrinted>
  <dcterms:created xsi:type="dcterms:W3CDTF">2014-05-12T13:20:00Z</dcterms:created>
  <dcterms:modified xsi:type="dcterms:W3CDTF">2017-10-07T21:29:00Z</dcterms:modified>
</cp:coreProperties>
</file>